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Pr="000156B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4"/>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5"/>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6"/>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7"/>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8"/>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89"/>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0"/>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1"/>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2"/>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3"/>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4"/>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5"/>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6"/>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7"/>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8"/>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499"/>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5"/>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0"/>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5"/>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5"/>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6"/>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6"/>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1"/>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2"/>
                    <a:stretch>
                      <a:fillRect/>
                    </a:stretch>
                  </pic:blipFill>
                  <pic:spPr>
                    <a:xfrm>
                      <a:off x="0" y="0"/>
                      <a:ext cx="1714739" cy="81926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lastRenderedPageBreak/>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3"/>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4"/>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5"/>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6"/>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07"/>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08"/>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09"/>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0"/>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lastRenderedPageBreak/>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1"/>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2"/>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3"/>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4"/>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5"/>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6"/>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17"/>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18"/>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19"/>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lastRenderedPageBreak/>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0"/>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1"/>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2"/>
                    <a:stretch>
                      <a:fillRect/>
                    </a:stretch>
                  </pic:blipFill>
                  <pic:spPr>
                    <a:xfrm>
                      <a:off x="0" y="0"/>
                      <a:ext cx="2305372" cy="666843"/>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3"/>
                    <a:stretch>
                      <a:fillRect/>
                    </a:stretch>
                  </pic:blipFill>
                  <pic:spPr>
                    <a:xfrm>
                      <a:off x="0" y="0"/>
                      <a:ext cx="4696480" cy="3029373"/>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rPr>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4"/>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25"/>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rPr>
        <w:lastRenderedPageBreak/>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26"/>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rPr>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27"/>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28"/>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29"/>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lastRenderedPageBreak/>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lastRenderedPageBreak/>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3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3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3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3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lastRenderedPageBreak/>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3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3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3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3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3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4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4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4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4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4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4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4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4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4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4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5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5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5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5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5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5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5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5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5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5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6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6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6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6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6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6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6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6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6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6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7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7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7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7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7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7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6" r:lo="rId577" r:qs="rId578" r:cs="rId57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8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8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8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8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8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8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8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8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8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8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9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9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9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9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9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9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9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9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9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9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0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0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0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0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0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0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0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0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0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0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1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1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1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1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1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1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1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1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1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1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2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2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2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2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2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2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2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27"/>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28"/>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2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30"/>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31"/>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3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3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3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35"/>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3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3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3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39"/>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4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41"/>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42"/>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43"/>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44"/>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45"/>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46"/>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47"/>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48"/>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49"/>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5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5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52"/>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53"/>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54"/>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55"/>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56"/>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5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5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5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6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6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6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6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6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6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6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6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6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6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7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7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7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7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7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7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7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7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7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7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8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8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8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8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8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8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8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3743" w14:textId="77777777" w:rsidR="003C762F" w:rsidRDefault="003C762F" w:rsidP="00D73911">
      <w:pPr>
        <w:spacing w:after="0" w:line="240" w:lineRule="auto"/>
      </w:pPr>
      <w:r>
        <w:separator/>
      </w:r>
    </w:p>
  </w:endnote>
  <w:endnote w:type="continuationSeparator" w:id="0">
    <w:p w14:paraId="589315B0" w14:textId="77777777" w:rsidR="003C762F" w:rsidRDefault="003C762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48CDA" w14:textId="77777777" w:rsidR="003C762F" w:rsidRDefault="003C762F" w:rsidP="00D73911">
      <w:pPr>
        <w:spacing w:after="0" w:line="240" w:lineRule="auto"/>
      </w:pPr>
      <w:r>
        <w:separator/>
      </w:r>
    </w:p>
  </w:footnote>
  <w:footnote w:type="continuationSeparator" w:id="0">
    <w:p w14:paraId="6A5FDBEE" w14:textId="77777777" w:rsidR="003C762F" w:rsidRDefault="003C762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4"/>
  </w:num>
  <w:num w:numId="3" w16cid:durableId="945237151">
    <w:abstractNumId w:val="7"/>
  </w:num>
  <w:num w:numId="4" w16cid:durableId="85729397">
    <w:abstractNumId w:val="2"/>
  </w:num>
  <w:num w:numId="5" w16cid:durableId="1366180137">
    <w:abstractNumId w:val="26"/>
  </w:num>
  <w:num w:numId="6" w16cid:durableId="136727159">
    <w:abstractNumId w:val="10"/>
  </w:num>
  <w:num w:numId="7" w16cid:durableId="725834703">
    <w:abstractNumId w:val="0"/>
  </w:num>
  <w:num w:numId="8" w16cid:durableId="2116442220">
    <w:abstractNumId w:val="15"/>
  </w:num>
  <w:num w:numId="9" w16cid:durableId="766656049">
    <w:abstractNumId w:val="14"/>
  </w:num>
  <w:num w:numId="10" w16cid:durableId="83495296">
    <w:abstractNumId w:val="18"/>
  </w:num>
  <w:num w:numId="11" w16cid:durableId="760831646">
    <w:abstractNumId w:val="9"/>
  </w:num>
  <w:num w:numId="12" w16cid:durableId="1708526446">
    <w:abstractNumId w:val="31"/>
  </w:num>
  <w:num w:numId="13" w16cid:durableId="1539196927">
    <w:abstractNumId w:val="8"/>
  </w:num>
  <w:num w:numId="14" w16cid:durableId="139201208">
    <w:abstractNumId w:val="25"/>
  </w:num>
  <w:num w:numId="15" w16cid:durableId="13894634">
    <w:abstractNumId w:val="19"/>
  </w:num>
  <w:num w:numId="16" w16cid:durableId="770130725">
    <w:abstractNumId w:val="12"/>
  </w:num>
  <w:num w:numId="17" w16cid:durableId="188498308">
    <w:abstractNumId w:val="13"/>
  </w:num>
  <w:num w:numId="18" w16cid:durableId="1737048920">
    <w:abstractNumId w:val="3"/>
  </w:num>
  <w:num w:numId="19" w16cid:durableId="393891463">
    <w:abstractNumId w:val="22"/>
  </w:num>
  <w:num w:numId="20" w16cid:durableId="283005256">
    <w:abstractNumId w:val="28"/>
  </w:num>
  <w:num w:numId="21" w16cid:durableId="511915211">
    <w:abstractNumId w:val="6"/>
  </w:num>
  <w:num w:numId="22" w16cid:durableId="1631742717">
    <w:abstractNumId w:val="5"/>
  </w:num>
  <w:num w:numId="23" w16cid:durableId="620114047">
    <w:abstractNumId w:val="23"/>
  </w:num>
  <w:num w:numId="24" w16cid:durableId="1532500023">
    <w:abstractNumId w:val="20"/>
  </w:num>
  <w:num w:numId="25" w16cid:durableId="1300841516">
    <w:abstractNumId w:val="16"/>
  </w:num>
  <w:num w:numId="26" w16cid:durableId="1790010247">
    <w:abstractNumId w:val="21"/>
  </w:num>
  <w:num w:numId="27" w16cid:durableId="1450970072">
    <w:abstractNumId w:val="30"/>
  </w:num>
  <w:num w:numId="28" w16cid:durableId="1193037391">
    <w:abstractNumId w:val="29"/>
  </w:num>
  <w:num w:numId="29" w16cid:durableId="968515976">
    <w:abstractNumId w:val="27"/>
  </w:num>
  <w:num w:numId="30" w16cid:durableId="73207188">
    <w:abstractNumId w:val="4"/>
  </w:num>
  <w:num w:numId="31" w16cid:durableId="2019381468">
    <w:abstractNumId w:val="17"/>
  </w:num>
  <w:num w:numId="32" w16cid:durableId="775366008">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uBQDdD+y4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268C"/>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5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45D5"/>
    <w:rsid w:val="00CB5D49"/>
    <w:rsid w:val="00CB71C1"/>
    <w:rsid w:val="00CC2F8F"/>
    <w:rsid w:val="00CC32B0"/>
    <w:rsid w:val="00CC4E68"/>
    <w:rsid w:val="00CC50F1"/>
    <w:rsid w:val="00CD00D6"/>
    <w:rsid w:val="00CD1185"/>
    <w:rsid w:val="00CD2975"/>
    <w:rsid w:val="00CE067E"/>
    <w:rsid w:val="00CE5653"/>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2.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3.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9.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footer" Target="footer1.xml"/><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6.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7.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diagramColors" Target="diagrams/colors1.xml"/><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657" Type="http://schemas.openxmlformats.org/officeDocument/2006/relationships/image" Target="media/image609.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openxmlformats.org/officeDocument/2006/relationships/image" Target="media/image478.png"/><Relationship Id="rId559" Type="http://schemas.openxmlformats.org/officeDocument/2006/relationships/image" Target="media/image519.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hyperlink" Target="https://peps.python.org/pep-0008/" TargetMode="External"/><Relationship Id="rId570" Type="http://schemas.openxmlformats.org/officeDocument/2006/relationships/image" Target="media/image529.png"/><Relationship Id="rId626" Type="http://schemas.openxmlformats.org/officeDocument/2006/relationships/image" Target="media/image578.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9.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4.png"/><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500.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10.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1.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1.png"/><Relationship Id="rId583" Type="http://schemas.openxmlformats.org/officeDocument/2006/relationships/image" Target="media/image536.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hyperlink" Target="https://github.com/mwaskom/seaborn-data" TargetMode="External"/><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hyperlink" Target="https://seaborn.pydata.org/examples/index.html" TargetMode="External"/><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3.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8.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diagramData" Target="diagrams/data1.xml"/><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5.png"/><Relationship Id="rId587" Type="http://schemas.openxmlformats.org/officeDocument/2006/relationships/image" Target="media/image54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hyperlink" Target="https://matplotlib.org/stable/tutorials/text/annotations.html" TargetMode="Externa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diagramQuickStyle" Target="diagrams/quickStyle1.xml"/><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645" Type="http://schemas.openxmlformats.org/officeDocument/2006/relationships/image" Target="media/image597.png"/><Relationship Id="rId687" Type="http://schemas.openxmlformats.org/officeDocument/2006/relationships/fontTable" Target="fontTable.xml"/><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7.png"/><Relationship Id="rId589" Type="http://schemas.openxmlformats.org/officeDocument/2006/relationships/image" Target="media/image542.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8.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microsoft.com/office/2007/relationships/diagramDrawing" Target="diagrams/drawing1.xml"/><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jpe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09.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0.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hyperlink" Target="https://matplotlib.org/stable/gallery/style_sheets/style_sheets_reference.html" TargetMode="External"/><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5.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2.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37.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2.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4.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diagramLayout" Target="diagrams/layout1.xml"/><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image" Target="media/image541.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1.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3.png"/><Relationship Id="rId604" Type="http://schemas.openxmlformats.org/officeDocument/2006/relationships/image" Target="media/image556.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theme" Target="theme/theme1.xml"/><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8.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8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07</TotalTime>
  <Pages>361</Pages>
  <Words>17416</Words>
  <Characters>99272</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5</cp:revision>
  <dcterms:created xsi:type="dcterms:W3CDTF">2021-12-26T10:25:00Z</dcterms:created>
  <dcterms:modified xsi:type="dcterms:W3CDTF">2023-07-26T19:02:00Z</dcterms:modified>
</cp:coreProperties>
</file>